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06CD7" w14:textId="11130506" w:rsidR="001C51A1" w:rsidRPr="00FE2F35" w:rsidRDefault="001C51A1" w:rsidP="00FE2F35">
      <w:pPr>
        <w:pStyle w:val="Heading1"/>
        <w:jc w:val="center"/>
        <w:rPr>
          <w:rFonts w:ascii="Fira Sans" w:hAnsi="Fira Sans"/>
          <w:sz w:val="20"/>
        </w:rPr>
      </w:pPr>
      <w:r w:rsidRPr="00FE2F35">
        <w:rPr>
          <w:rFonts w:ascii="Fira Sans" w:hAnsi="Fira Sans"/>
          <w:sz w:val="20"/>
        </w:rPr>
        <w:t>IMPORTANT INFORMATION</w:t>
      </w:r>
    </w:p>
    <w:p w14:paraId="153C4A20" w14:textId="77777777" w:rsidR="001C51A1" w:rsidRPr="00FE2F35" w:rsidRDefault="001C51A1">
      <w:pPr>
        <w:rPr>
          <w:rFonts w:ascii="Fira Sans" w:hAnsi="Fira Sans"/>
          <w:sz w:val="16"/>
          <w:szCs w:val="16"/>
        </w:rPr>
      </w:pPr>
    </w:p>
    <w:p w14:paraId="44F4752E" w14:textId="3EE8062A" w:rsidR="001C51A1" w:rsidRPr="00FE2F35" w:rsidRDefault="001C51A1">
      <w:pPr>
        <w:jc w:val="both"/>
        <w:rPr>
          <w:rFonts w:ascii="Fira Sans" w:hAnsi="Fira Sans"/>
        </w:rPr>
      </w:pPr>
      <w:r w:rsidRPr="00FE2F35">
        <w:rPr>
          <w:rFonts w:ascii="Fira Sans" w:hAnsi="Fira Sans"/>
        </w:rPr>
        <w:t>The</w:t>
      </w:r>
      <w:r w:rsidR="00DD12FB" w:rsidRPr="00FE2F35">
        <w:rPr>
          <w:rFonts w:ascii="Fira Sans" w:hAnsi="Fira Sans"/>
        </w:rPr>
        <w:t xml:space="preserve"> Bensenville Park District</w:t>
      </w:r>
      <w:r w:rsidRPr="00FE2F35">
        <w:rPr>
          <w:rFonts w:ascii="Fira Sans" w:hAnsi="Fira Sans"/>
        </w:rPr>
        <w:t xml:space="preserve"> is committed to conducting its recreation programs and activities in a safe manner and holds the safety of volunteers in high regard. The </w:t>
      </w:r>
      <w:r w:rsidR="00DD12FB" w:rsidRPr="00FE2F35">
        <w:rPr>
          <w:rFonts w:ascii="Fira Sans" w:hAnsi="Fira Sans"/>
        </w:rPr>
        <w:t xml:space="preserve">Bensenville </w:t>
      </w:r>
      <w:r w:rsidRPr="00FE2F35">
        <w:rPr>
          <w:rFonts w:ascii="Fira Sans" w:hAnsi="Fira Sans"/>
        </w:rPr>
        <w:t>Park District continually strives to reduce such risks and asks that all volunteers follow safety rules and instructions that are designed to protect the volunteer</w:t>
      </w:r>
      <w:r w:rsidR="008951D6" w:rsidRPr="00FE2F35">
        <w:rPr>
          <w:rFonts w:ascii="Fira Sans" w:hAnsi="Fira Sans"/>
        </w:rPr>
        <w:t>’</w:t>
      </w:r>
      <w:r w:rsidRPr="00FE2F35">
        <w:rPr>
          <w:rFonts w:ascii="Fira Sans" w:hAnsi="Fira Sans"/>
        </w:rPr>
        <w:t>s safety. However, volunteers must recognize that there is an inherent risk of injury when choosing to volunteer for any activity or program.</w:t>
      </w:r>
    </w:p>
    <w:p w14:paraId="71405175" w14:textId="77777777" w:rsidR="001C51A1" w:rsidRPr="00FE2F35" w:rsidRDefault="001C51A1">
      <w:pPr>
        <w:jc w:val="both"/>
        <w:rPr>
          <w:rFonts w:ascii="Fira Sans" w:hAnsi="Fira Sans"/>
        </w:rPr>
      </w:pPr>
    </w:p>
    <w:p w14:paraId="4B81D6FC" w14:textId="602EA04A" w:rsidR="001C51A1" w:rsidRPr="00FE2F35" w:rsidRDefault="001C51A1">
      <w:pPr>
        <w:jc w:val="both"/>
        <w:rPr>
          <w:rFonts w:ascii="Fira Sans" w:hAnsi="Fira Sans"/>
        </w:rPr>
      </w:pPr>
      <w:r w:rsidRPr="00FE2F35">
        <w:rPr>
          <w:rFonts w:ascii="Fira Sans" w:hAnsi="Fira Sans"/>
        </w:rPr>
        <w:t>Please recognize that the</w:t>
      </w:r>
      <w:r w:rsidR="00DD12FB" w:rsidRPr="00FE2F35">
        <w:rPr>
          <w:rFonts w:ascii="Fira Sans" w:hAnsi="Fira Sans"/>
        </w:rPr>
        <w:t xml:space="preserve"> Bensenville Park District </w:t>
      </w:r>
      <w:r w:rsidRPr="00FE2F35">
        <w:rPr>
          <w:rFonts w:ascii="Fira Sans" w:hAnsi="Fira Sans"/>
        </w:rPr>
        <w:t>carr</w:t>
      </w:r>
      <w:r w:rsidR="008951D6" w:rsidRPr="00FE2F35">
        <w:rPr>
          <w:rFonts w:ascii="Fira Sans" w:hAnsi="Fira Sans"/>
        </w:rPr>
        <w:t>ies</w:t>
      </w:r>
      <w:r w:rsidRPr="00FE2F35">
        <w:rPr>
          <w:rFonts w:ascii="Fira Sans" w:hAnsi="Fira Sans"/>
        </w:rPr>
        <w:t xml:space="preserve"> only limited medical accident coverage for volunteers; therefore, it is strongly urged that all volunteers review their own health insurance policy for coverage. Additionally, each volunteer is solely responsible for determining if he/she is physically fit and/or properly skilled for any volunteer activity. It is always advisable, especially if the volunteer is pregnant, disabled in any way or recently suffered an illness, injury or impairment, to consult a physician before undertaking any physical activity.</w:t>
      </w:r>
    </w:p>
    <w:p w14:paraId="4F216786" w14:textId="77777777" w:rsidR="001C51A1" w:rsidRPr="00FE2F35" w:rsidRDefault="001C51A1">
      <w:pPr>
        <w:jc w:val="both"/>
        <w:rPr>
          <w:rFonts w:ascii="Fira Sans" w:hAnsi="Fira Sans"/>
        </w:rPr>
      </w:pPr>
    </w:p>
    <w:p w14:paraId="4F8D61AF" w14:textId="77777777" w:rsidR="001C51A1" w:rsidRPr="00FE2F35" w:rsidRDefault="001C51A1">
      <w:pPr>
        <w:pStyle w:val="Heading2"/>
        <w:rPr>
          <w:rFonts w:ascii="Fira Sans" w:hAnsi="Fira Sans"/>
          <w:sz w:val="20"/>
        </w:rPr>
      </w:pPr>
      <w:r w:rsidRPr="00FE2F35">
        <w:rPr>
          <w:rFonts w:ascii="Fira Sans" w:hAnsi="Fira Sans"/>
          <w:sz w:val="20"/>
        </w:rPr>
        <w:t>WARNING OF RISK</w:t>
      </w:r>
    </w:p>
    <w:p w14:paraId="7DE966E3" w14:textId="77777777" w:rsidR="001C51A1" w:rsidRPr="00FE2F35" w:rsidRDefault="001C51A1">
      <w:pPr>
        <w:jc w:val="both"/>
        <w:rPr>
          <w:rFonts w:ascii="Fira Sans" w:hAnsi="Fira Sans"/>
        </w:rPr>
      </w:pPr>
    </w:p>
    <w:p w14:paraId="7E1D1D61" w14:textId="65EA8ADD" w:rsidR="001C51A1" w:rsidRPr="00FE2F35" w:rsidRDefault="001C51A1">
      <w:pPr>
        <w:jc w:val="both"/>
        <w:rPr>
          <w:rFonts w:ascii="Fira Sans" w:hAnsi="Fira Sans"/>
        </w:rPr>
      </w:pPr>
      <w:r w:rsidRPr="00FE2F35">
        <w:rPr>
          <w:rFonts w:ascii="Fira Sans" w:hAnsi="Fira Sans"/>
        </w:rPr>
        <w:t>Despite careful and proper preparation, instruction, medical advice, conditioning and equipment, there is still a risk of serious injury when p</w:t>
      </w:r>
      <w:r w:rsidR="008951D6" w:rsidRPr="00FE2F35">
        <w:rPr>
          <w:rFonts w:ascii="Fira Sans" w:hAnsi="Fira Sans"/>
        </w:rPr>
        <w:t>roviding volunteer services</w:t>
      </w:r>
      <w:r w:rsidRPr="00FE2F35">
        <w:rPr>
          <w:rFonts w:ascii="Fira Sans" w:hAnsi="Fira Sans"/>
        </w:rPr>
        <w:t xml:space="preserve">. Understandably, not all hazards and dangers can be foreseen. Volunteers must understand that depending upon the </w:t>
      </w:r>
      <w:r w:rsidR="008951D6" w:rsidRPr="00FE2F35">
        <w:rPr>
          <w:rFonts w:ascii="Fira Sans" w:hAnsi="Fira Sans"/>
        </w:rPr>
        <w:t>volunteer services</w:t>
      </w:r>
      <w:r w:rsidRPr="00FE2F35">
        <w:rPr>
          <w:rFonts w:ascii="Fira Sans" w:hAnsi="Fira Sans"/>
        </w:rPr>
        <w:t>, certain risks, dangers and injuries due to acts of God, inclement weather, slip</w:t>
      </w:r>
      <w:r w:rsidR="008951D6" w:rsidRPr="00FE2F35">
        <w:rPr>
          <w:rFonts w:ascii="Fira Sans" w:hAnsi="Fira Sans"/>
        </w:rPr>
        <w:t xml:space="preserve"> and</w:t>
      </w:r>
      <w:r w:rsidRPr="00FE2F35">
        <w:rPr>
          <w:rFonts w:ascii="Fira Sans" w:hAnsi="Fira Sans"/>
        </w:rPr>
        <w:t xml:space="preserve"> fall</w:t>
      </w:r>
      <w:r w:rsidR="008951D6" w:rsidRPr="00FE2F35">
        <w:rPr>
          <w:rFonts w:ascii="Fira Sans" w:hAnsi="Fira Sans"/>
        </w:rPr>
        <w:t>s</w:t>
      </w:r>
      <w:r w:rsidRPr="00FE2F35">
        <w:rPr>
          <w:rFonts w:ascii="Fira Sans" w:hAnsi="Fira Sans"/>
        </w:rPr>
        <w:t xml:space="preserve">, inadequate or defective equipment, failure in supervision or instruction, premises defects, horseplay, carelessness, lack of skill or technique, and all other circumstances inherent to </w:t>
      </w:r>
      <w:r w:rsidR="008951D6" w:rsidRPr="00FE2F35">
        <w:rPr>
          <w:rFonts w:ascii="Fira Sans" w:hAnsi="Fira Sans"/>
        </w:rPr>
        <w:t>the particular volunteer services</w:t>
      </w:r>
      <w:r w:rsidRPr="00FE2F35">
        <w:rPr>
          <w:rFonts w:ascii="Fira Sans" w:hAnsi="Fira Sans"/>
        </w:rPr>
        <w:t xml:space="preserve"> exist. In this regard, it must be recognized that it is impossible for the </w:t>
      </w:r>
      <w:r w:rsidR="00DD12FB" w:rsidRPr="00FE2F35">
        <w:rPr>
          <w:rFonts w:ascii="Fira Sans" w:hAnsi="Fira Sans"/>
        </w:rPr>
        <w:t xml:space="preserve">Bensenville Park District </w:t>
      </w:r>
      <w:r w:rsidRPr="00FE2F35">
        <w:rPr>
          <w:rFonts w:ascii="Fira Sans" w:hAnsi="Fira Sans"/>
        </w:rPr>
        <w:t>to guarantee absolute safety.</w:t>
      </w:r>
    </w:p>
    <w:p w14:paraId="3DFD0973" w14:textId="77777777" w:rsidR="001C51A1" w:rsidRPr="00FE2F35" w:rsidRDefault="001C51A1">
      <w:pPr>
        <w:jc w:val="both"/>
        <w:rPr>
          <w:rFonts w:ascii="Fira Sans" w:hAnsi="Fira Sans"/>
        </w:rPr>
      </w:pPr>
    </w:p>
    <w:p w14:paraId="2F605A51" w14:textId="77777777" w:rsidR="001C51A1" w:rsidRPr="00FE2F35" w:rsidRDefault="001C51A1">
      <w:pPr>
        <w:pStyle w:val="Heading2"/>
        <w:rPr>
          <w:rFonts w:ascii="Fira Sans" w:hAnsi="Fira Sans"/>
          <w:sz w:val="20"/>
        </w:rPr>
      </w:pPr>
      <w:r w:rsidRPr="00FE2F35">
        <w:rPr>
          <w:rFonts w:ascii="Fira Sans" w:hAnsi="Fira Sans"/>
          <w:sz w:val="20"/>
        </w:rPr>
        <w:t>WAIVER AND RELEASE OF ALL CLAIMS AND ASSUMPTION OF RISK</w:t>
      </w:r>
    </w:p>
    <w:p w14:paraId="1E75B197" w14:textId="77777777" w:rsidR="001C51A1" w:rsidRPr="00FE2F35" w:rsidRDefault="001C51A1">
      <w:pPr>
        <w:jc w:val="both"/>
        <w:rPr>
          <w:rFonts w:ascii="Fira Sans" w:hAnsi="Fira Sans"/>
        </w:rPr>
      </w:pPr>
    </w:p>
    <w:p w14:paraId="242AB15E" w14:textId="77777777" w:rsidR="001C51A1" w:rsidRPr="00FE2F35" w:rsidRDefault="001C51A1">
      <w:pPr>
        <w:jc w:val="both"/>
        <w:rPr>
          <w:rFonts w:ascii="Fira Sans" w:hAnsi="Fira Sans"/>
        </w:rPr>
      </w:pPr>
      <w:r w:rsidRPr="00FE2F35">
        <w:rPr>
          <w:rFonts w:ascii="Fira Sans" w:hAnsi="Fira Sans"/>
        </w:rPr>
        <w:t xml:space="preserve">Please read this form carefully and be aware that in </w:t>
      </w:r>
      <w:r w:rsidR="008951D6" w:rsidRPr="00FE2F35">
        <w:rPr>
          <w:rFonts w:ascii="Fira Sans" w:hAnsi="Fira Sans"/>
        </w:rPr>
        <w:t xml:space="preserve">consideration for providing </w:t>
      </w:r>
      <w:r w:rsidRPr="00FE2F35">
        <w:rPr>
          <w:rFonts w:ascii="Fira Sans" w:hAnsi="Fira Sans"/>
        </w:rPr>
        <w:t>volunteer</w:t>
      </w:r>
      <w:r w:rsidR="008951D6" w:rsidRPr="00FE2F35">
        <w:rPr>
          <w:rFonts w:ascii="Fira Sans" w:hAnsi="Fira Sans"/>
        </w:rPr>
        <w:t xml:space="preserve"> services</w:t>
      </w:r>
      <w:r w:rsidRPr="00FE2F35">
        <w:rPr>
          <w:rFonts w:ascii="Fira Sans" w:hAnsi="Fira Sans"/>
        </w:rPr>
        <w:t>, you will be expressly assuming the risk and legal liability and waiving and releasing all claims for injuries, damages or loss which you may sustain as a result of participating in any and all activities connected with and associated with your volunteer services (including transportation services</w:t>
      </w:r>
      <w:r w:rsidR="008951D6" w:rsidRPr="00FE2F35">
        <w:rPr>
          <w:rFonts w:ascii="Fira Sans" w:hAnsi="Fira Sans"/>
        </w:rPr>
        <w:t>/vehicle operations</w:t>
      </w:r>
      <w:r w:rsidRPr="00FE2F35">
        <w:rPr>
          <w:rFonts w:ascii="Fira Sans" w:hAnsi="Fira Sans"/>
        </w:rPr>
        <w:t xml:space="preserve">, when provided). </w:t>
      </w:r>
    </w:p>
    <w:p w14:paraId="14E32FE1" w14:textId="77777777" w:rsidR="001C51A1" w:rsidRPr="00FE2F35" w:rsidRDefault="001C51A1">
      <w:pPr>
        <w:jc w:val="both"/>
        <w:rPr>
          <w:rFonts w:ascii="Fira Sans" w:hAnsi="Fira Sans"/>
        </w:rPr>
      </w:pPr>
    </w:p>
    <w:p w14:paraId="6AB07E36" w14:textId="79805A06" w:rsidR="001C51A1" w:rsidRPr="00FE2F35" w:rsidRDefault="001C51A1">
      <w:pPr>
        <w:jc w:val="both"/>
        <w:rPr>
          <w:rFonts w:ascii="Fira Sans" w:hAnsi="Fira Sans"/>
        </w:rPr>
      </w:pPr>
      <w:r w:rsidRPr="00FE2F35">
        <w:rPr>
          <w:rFonts w:ascii="Fira Sans" w:hAnsi="Fira Sans"/>
        </w:rPr>
        <w:t xml:space="preserve">As a volunteer, I recognize and acknowledge that there are certain risks of physical injury to volunteers in this program/activity, and I voluntarily agree to assume the full risk of any and all injuries, damages or loss, regardless of severity, that I </w:t>
      </w:r>
      <w:r w:rsidR="008951D6" w:rsidRPr="00FE2F35">
        <w:rPr>
          <w:rFonts w:ascii="Fira Sans" w:hAnsi="Fira Sans"/>
        </w:rPr>
        <w:t>may sustain as a result of my volunteer services</w:t>
      </w:r>
      <w:r w:rsidRPr="00FE2F35">
        <w:rPr>
          <w:rFonts w:ascii="Fira Sans" w:hAnsi="Fira Sans"/>
        </w:rPr>
        <w:t xml:space="preserve">. I further agree to waive and relinquish all claims I may have (or accrue to me) as a result </w:t>
      </w:r>
      <w:r w:rsidR="008951D6" w:rsidRPr="00FE2F35">
        <w:rPr>
          <w:rFonts w:ascii="Fira Sans" w:hAnsi="Fira Sans"/>
        </w:rPr>
        <w:t>of my volunteer services</w:t>
      </w:r>
      <w:r w:rsidRPr="00FE2F35">
        <w:rPr>
          <w:rFonts w:ascii="Fira Sans" w:hAnsi="Fira Sans"/>
        </w:rPr>
        <w:t xml:space="preserve"> against the</w:t>
      </w:r>
      <w:r w:rsidR="00DD12FB" w:rsidRPr="00FE2F35">
        <w:rPr>
          <w:rFonts w:ascii="Fira Sans" w:hAnsi="Fira Sans"/>
        </w:rPr>
        <w:t xml:space="preserve"> Bensenville Park District </w:t>
      </w:r>
      <w:r w:rsidRPr="00FE2F35">
        <w:rPr>
          <w:rFonts w:ascii="Fira Sans" w:hAnsi="Fira Sans"/>
        </w:rPr>
        <w:t>, including its officers, officials, agents, volunteers and employees (hereinafter collectively referred as “Parties”).</w:t>
      </w:r>
    </w:p>
    <w:p w14:paraId="0FE6D5A8" w14:textId="77777777" w:rsidR="001C51A1" w:rsidRPr="00FE2F35" w:rsidRDefault="001C51A1">
      <w:pPr>
        <w:jc w:val="both"/>
        <w:rPr>
          <w:rFonts w:ascii="Fira Sans" w:hAnsi="Fira Sans"/>
        </w:rPr>
      </w:pPr>
    </w:p>
    <w:p w14:paraId="259F410F" w14:textId="77777777" w:rsidR="001C51A1" w:rsidRPr="00FE2F35" w:rsidRDefault="001C51A1">
      <w:pPr>
        <w:jc w:val="both"/>
        <w:rPr>
          <w:rFonts w:ascii="Fira Sans" w:hAnsi="Fira Sans"/>
        </w:rPr>
      </w:pPr>
      <w:r w:rsidRPr="00FE2F35">
        <w:rPr>
          <w:rFonts w:ascii="Fira Sans" w:hAnsi="Fira Sans"/>
        </w:rPr>
        <w:t>I do hereby fully release and forever discharge the Parties from any and all claims for injuries, damages, or loss that I may have or which may accrue to me and arising out of, connected with, or in any way associated with my volunteer services.</w:t>
      </w:r>
    </w:p>
    <w:p w14:paraId="698FAAAC" w14:textId="77777777" w:rsidR="001C51A1" w:rsidRPr="00FE2F35" w:rsidRDefault="001C51A1">
      <w:pPr>
        <w:jc w:val="both"/>
        <w:rPr>
          <w:rFonts w:ascii="Fira Sans" w:hAnsi="Fira Sans"/>
        </w:rPr>
      </w:pPr>
    </w:p>
    <w:p w14:paraId="7FD331EB" w14:textId="18EA6D5C" w:rsidR="001C51A1" w:rsidRPr="00FE2F35" w:rsidRDefault="001C51A1">
      <w:pPr>
        <w:jc w:val="both"/>
        <w:rPr>
          <w:rFonts w:ascii="Fira Sans" w:hAnsi="Fira Sans"/>
          <w:b/>
        </w:rPr>
      </w:pPr>
      <w:r w:rsidRPr="00FE2F35">
        <w:rPr>
          <w:rFonts w:ascii="Fira Sans" w:hAnsi="Fira Sans"/>
          <w:b/>
        </w:rPr>
        <w:t xml:space="preserve">I have read and fully understand the above important information, warning of risk, assumption of risk and waiver and release of all claims. If registering on-line or via fax, </w:t>
      </w:r>
      <w:r w:rsidR="008951D6" w:rsidRPr="00FE2F35">
        <w:rPr>
          <w:rFonts w:ascii="Fira Sans" w:hAnsi="Fira Sans"/>
          <w:b/>
        </w:rPr>
        <w:t>my</w:t>
      </w:r>
      <w:r w:rsidRPr="00FE2F35">
        <w:rPr>
          <w:rFonts w:ascii="Fira Sans" w:hAnsi="Fira Sans"/>
          <w:b/>
        </w:rPr>
        <w:t xml:space="preserve"> on-line or facsimile signature shall substitute for and have the same legal effect as an original form signature.</w:t>
      </w:r>
    </w:p>
    <w:p w14:paraId="642F0B9D" w14:textId="77777777" w:rsidR="001C51A1" w:rsidRPr="00FE2F35" w:rsidRDefault="001C51A1">
      <w:pPr>
        <w:jc w:val="both"/>
        <w:rPr>
          <w:rFonts w:ascii="Fira Sans" w:hAnsi="Fira Sans"/>
        </w:rPr>
      </w:pPr>
    </w:p>
    <w:p w14:paraId="7BAA6CE2" w14:textId="402403E8" w:rsidR="001C51A1" w:rsidRPr="00E63938" w:rsidRDefault="00FE2F35" w:rsidP="00E63938">
      <w:pPr>
        <w:tabs>
          <w:tab w:val="right" w:pos="5040"/>
          <w:tab w:val="left" w:pos="5328"/>
          <w:tab w:val="right" w:pos="9360"/>
        </w:tabs>
        <w:jc w:val="both"/>
        <w:rPr>
          <w:rFonts w:ascii="Fira Sans" w:hAnsi="Fira Sans"/>
          <w:u w:val="single"/>
        </w:rPr>
      </w:pPr>
      <w:r>
        <w:rPr>
          <w:rFonts w:ascii="Fira Sans" w:hAnsi="Fira Sans"/>
        </w:rPr>
        <w:tab/>
      </w:r>
      <w:r w:rsidR="001C51A1" w:rsidRPr="00FE2F35">
        <w:rPr>
          <w:rFonts w:ascii="Fira Sans" w:hAnsi="Fira Sans"/>
        </w:rPr>
        <w:t xml:space="preserve">Volunteer’s Name </w:t>
      </w:r>
      <w:r>
        <w:rPr>
          <w:rFonts w:ascii="Fira Sans" w:hAnsi="Fira Sans"/>
        </w:rPr>
        <w:t>(Print)</w:t>
      </w:r>
      <w:r w:rsidR="009152FD">
        <w:rPr>
          <w:rFonts w:ascii="Fira Sans" w:hAnsi="Fira Sans"/>
        </w:rPr>
        <w:tab/>
      </w:r>
      <w:r w:rsidR="00F4317E">
        <w:rPr>
          <w:rFonts w:ascii="Fira Sans" w:hAnsi="Fira Sans"/>
          <w:u w:val="single"/>
        </w:rPr>
        <w:t xml:space="preserve"> </w:t>
      </w:r>
      <w:r w:rsidR="00E63938">
        <w:rPr>
          <w:rFonts w:ascii="Fira Sans" w:hAnsi="Fira Sans"/>
          <w:u w:val="single"/>
        </w:rPr>
        <w:tab/>
      </w:r>
    </w:p>
    <w:p w14:paraId="09732F1A" w14:textId="4F5785B4" w:rsidR="00FE2F35" w:rsidRDefault="00FE2F35" w:rsidP="00E63938">
      <w:pPr>
        <w:tabs>
          <w:tab w:val="right" w:pos="5040"/>
          <w:tab w:val="left" w:pos="5328"/>
          <w:tab w:val="right" w:pos="9360"/>
        </w:tabs>
        <w:jc w:val="both"/>
        <w:rPr>
          <w:rFonts w:ascii="Fira Sans" w:hAnsi="Fira Sans"/>
        </w:rPr>
      </w:pPr>
    </w:p>
    <w:p w14:paraId="22E2B643" w14:textId="71EC012D" w:rsidR="00FE2F35" w:rsidRDefault="00FE2F35" w:rsidP="00E63938">
      <w:pPr>
        <w:tabs>
          <w:tab w:val="right" w:pos="5040"/>
          <w:tab w:val="left" w:pos="5328"/>
          <w:tab w:val="right" w:pos="9360"/>
        </w:tabs>
        <w:jc w:val="both"/>
        <w:rPr>
          <w:rFonts w:ascii="Fira Sans" w:hAnsi="Fira Sans"/>
        </w:rPr>
      </w:pPr>
    </w:p>
    <w:p w14:paraId="6E76FC8F" w14:textId="3FF8AEB8" w:rsidR="00FE2F35" w:rsidRDefault="00FE2F35" w:rsidP="00E63938">
      <w:pPr>
        <w:tabs>
          <w:tab w:val="right" w:pos="5040"/>
          <w:tab w:val="left" w:pos="5328"/>
          <w:tab w:val="right" w:pos="9360"/>
        </w:tabs>
        <w:jc w:val="both"/>
        <w:rPr>
          <w:rFonts w:ascii="Fira Sans" w:hAnsi="Fira Sans"/>
        </w:rPr>
      </w:pPr>
    </w:p>
    <w:p w14:paraId="6BC994AC" w14:textId="68795E15" w:rsidR="001C51A1" w:rsidRPr="00E64606" w:rsidRDefault="00E64606" w:rsidP="00E63938">
      <w:pPr>
        <w:tabs>
          <w:tab w:val="right" w:pos="5040"/>
          <w:tab w:val="left" w:pos="5328"/>
          <w:tab w:val="right" w:pos="9360"/>
        </w:tabs>
        <w:ind w:left="2160" w:firstLine="720"/>
        <w:rPr>
          <w:rFonts w:ascii="Fira Sans" w:hAnsi="Fira Sans"/>
          <w:u w:val="single"/>
        </w:rPr>
      </w:pPr>
      <w:r>
        <w:rPr>
          <w:rFonts w:ascii="Fira Sans" w:hAnsi="Fira Sans"/>
        </w:rPr>
        <w:tab/>
      </w:r>
      <w:r w:rsidR="001C51A1" w:rsidRPr="00FE2F35">
        <w:rPr>
          <w:rFonts w:ascii="Fira Sans" w:hAnsi="Fira Sans"/>
        </w:rPr>
        <w:t xml:space="preserve">Volunteer’s Signature </w:t>
      </w:r>
      <w:r>
        <w:rPr>
          <w:rFonts w:ascii="Fira Sans" w:hAnsi="Fira Sans"/>
        </w:rPr>
        <w:tab/>
      </w:r>
      <w:r w:rsidR="00090705">
        <w:rPr>
          <w:rFonts w:ascii="Fira Sans" w:hAnsi="Fira Sans"/>
          <w:u w:val="single"/>
        </w:rPr>
        <w:t xml:space="preserve"> </w:t>
      </w:r>
      <w:r>
        <w:rPr>
          <w:rFonts w:ascii="Fira Sans" w:hAnsi="Fira Sans"/>
          <w:u w:val="single"/>
        </w:rPr>
        <w:tab/>
      </w:r>
    </w:p>
    <w:p w14:paraId="2F596D8A" w14:textId="0E20BB00" w:rsidR="001C51A1" w:rsidRPr="00FE2F35" w:rsidRDefault="001C51A1" w:rsidP="00E63938">
      <w:pPr>
        <w:tabs>
          <w:tab w:val="right" w:pos="5040"/>
          <w:tab w:val="left" w:pos="5328"/>
          <w:tab w:val="right" w:pos="9360"/>
        </w:tabs>
        <w:jc w:val="both"/>
        <w:rPr>
          <w:rFonts w:ascii="Fira Sans" w:hAnsi="Fira Sans"/>
        </w:rPr>
      </w:pPr>
    </w:p>
    <w:p w14:paraId="7E182BC7" w14:textId="56BEBAB6" w:rsidR="00FE2F35" w:rsidRDefault="00FE2F35" w:rsidP="00E63938">
      <w:pPr>
        <w:tabs>
          <w:tab w:val="right" w:pos="5040"/>
          <w:tab w:val="left" w:pos="5328"/>
          <w:tab w:val="right" w:pos="9360"/>
        </w:tabs>
        <w:jc w:val="both"/>
        <w:rPr>
          <w:rFonts w:ascii="Fira Sans" w:hAnsi="Fira Sans"/>
        </w:rPr>
      </w:pPr>
    </w:p>
    <w:p w14:paraId="14CC2612" w14:textId="131B4863" w:rsidR="001C51A1" w:rsidRPr="00566300" w:rsidRDefault="00566300" w:rsidP="00D701A4">
      <w:pPr>
        <w:tabs>
          <w:tab w:val="right" w:pos="5040"/>
          <w:tab w:val="left" w:pos="5328"/>
          <w:tab w:val="right" w:pos="9360"/>
        </w:tabs>
        <w:ind w:left="2160" w:firstLine="2160"/>
        <w:rPr>
          <w:rFonts w:ascii="Fira Sans" w:hAnsi="Fira Sans"/>
          <w:u w:val="single"/>
        </w:rPr>
      </w:pPr>
      <w:r>
        <w:rPr>
          <w:rFonts w:ascii="Fira Sans" w:hAnsi="Fira Sans"/>
        </w:rPr>
        <w:tab/>
      </w:r>
      <w:r w:rsidR="001C51A1" w:rsidRPr="00FE2F35">
        <w:rPr>
          <w:rFonts w:ascii="Fira Sans" w:hAnsi="Fira Sans"/>
        </w:rPr>
        <w:t>Date</w:t>
      </w:r>
      <w:r>
        <w:rPr>
          <w:rFonts w:ascii="Fira Sans" w:hAnsi="Fira Sans"/>
        </w:rPr>
        <w:tab/>
      </w:r>
      <w:r w:rsidR="00090705">
        <w:rPr>
          <w:rFonts w:ascii="Fira Sans" w:hAnsi="Fira Sans"/>
          <w:u w:val="single"/>
        </w:rPr>
        <w:t xml:space="preserve"> </w:t>
      </w:r>
      <w:r>
        <w:rPr>
          <w:rFonts w:ascii="Fira Sans" w:hAnsi="Fira Sans"/>
          <w:u w:val="single"/>
        </w:rPr>
        <w:tab/>
      </w:r>
    </w:p>
    <w:p w14:paraId="76DD3955" w14:textId="77777777" w:rsidR="001C51A1" w:rsidRPr="00FE2F35" w:rsidRDefault="001C51A1">
      <w:pPr>
        <w:jc w:val="both"/>
        <w:rPr>
          <w:rFonts w:ascii="Fira Sans" w:hAnsi="Fira Sans"/>
        </w:rPr>
      </w:pPr>
    </w:p>
    <w:tbl>
      <w:tblPr>
        <w:tblW w:w="0" w:type="auto"/>
        <w:jc w:val="center"/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10677"/>
      </w:tblGrid>
      <w:tr w:rsidR="001C51A1" w:rsidRPr="00FE2F35" w14:paraId="729B7DF1" w14:textId="77777777" w:rsidTr="00FE2F35">
        <w:trPr>
          <w:trHeight w:val="300"/>
          <w:jc w:val="center"/>
        </w:trPr>
        <w:tc>
          <w:tcPr>
            <w:tcW w:w="10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6CB653" w14:textId="306462D4" w:rsidR="001C51A1" w:rsidRPr="00FE2F35" w:rsidRDefault="001C51A1" w:rsidP="00FE2F35">
            <w:pPr>
              <w:jc w:val="both"/>
              <w:rPr>
                <w:rFonts w:ascii="Fira Sans" w:hAnsi="Fira Sans"/>
                <w:b/>
              </w:rPr>
            </w:pPr>
            <w:r w:rsidRPr="00FE2F35">
              <w:rPr>
                <w:rFonts w:ascii="Fira Sans" w:hAnsi="Fira Sans"/>
                <w:b/>
              </w:rPr>
              <w:t>PARTICIPATION WILL BE DENIED</w:t>
            </w:r>
            <w:r w:rsidR="00FE2F35">
              <w:rPr>
                <w:rFonts w:ascii="Fira Sans" w:hAnsi="Fira Sans"/>
                <w:b/>
              </w:rPr>
              <w:t xml:space="preserve"> i</w:t>
            </w:r>
            <w:r w:rsidRPr="00FE2F35">
              <w:rPr>
                <w:rFonts w:ascii="Fira Sans" w:hAnsi="Fira Sans"/>
                <w:b/>
              </w:rPr>
              <w:t>f the signature of the volunteer and date are not on this waiver.</w:t>
            </w:r>
          </w:p>
        </w:tc>
      </w:tr>
    </w:tbl>
    <w:p w14:paraId="523B870D" w14:textId="77777777" w:rsidR="001C51A1" w:rsidRPr="00FE2F35" w:rsidRDefault="001C51A1">
      <w:pPr>
        <w:jc w:val="both"/>
        <w:rPr>
          <w:rFonts w:ascii="Fira Sans" w:hAnsi="Fira Sans"/>
        </w:rPr>
      </w:pPr>
    </w:p>
    <w:sectPr w:rsidR="001C51A1" w:rsidRPr="00FE2F35" w:rsidSect="00FE2F35">
      <w:headerReference w:type="default" r:id="rId9"/>
      <w:pgSz w:w="12240" w:h="15840"/>
      <w:pgMar w:top="720" w:right="720" w:bottom="720" w:left="720" w:header="720" w:footer="144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EEBB1" w14:textId="77777777" w:rsidR="00B73B0B" w:rsidRDefault="00B73B0B" w:rsidP="00FE2F35">
      <w:r>
        <w:separator/>
      </w:r>
    </w:p>
  </w:endnote>
  <w:endnote w:type="continuationSeparator" w:id="0">
    <w:p w14:paraId="4823ECF3" w14:textId="77777777" w:rsidR="00B73B0B" w:rsidRDefault="00B73B0B" w:rsidP="00FE2F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ira Sans"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9784E" w14:textId="77777777" w:rsidR="00B73B0B" w:rsidRDefault="00B73B0B" w:rsidP="00FE2F35">
      <w:r>
        <w:separator/>
      </w:r>
    </w:p>
  </w:footnote>
  <w:footnote w:type="continuationSeparator" w:id="0">
    <w:p w14:paraId="5B81ED2E" w14:textId="77777777" w:rsidR="00B73B0B" w:rsidRDefault="00B73B0B" w:rsidP="00FE2F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13AA" w14:textId="0931A820" w:rsidR="00FE2F35" w:rsidRPr="00FE2F35" w:rsidRDefault="00FE2F35" w:rsidP="00FE2F35">
    <w:pPr>
      <w:pStyle w:val="BodyTextIndent"/>
      <w:ind w:left="0"/>
      <w:jc w:val="center"/>
      <w:rPr>
        <w:rFonts w:ascii="Fira Sans" w:hAnsi="Fira Sans"/>
        <w:sz w:val="28"/>
        <w:u w:val="single"/>
      </w:rPr>
    </w:pPr>
    <w:r>
      <w:rPr>
        <w:noProof/>
        <w:sz w:val="20"/>
      </w:rPr>
      <w:drawing>
        <wp:anchor distT="0" distB="0" distL="114300" distR="114300" simplePos="0" relativeHeight="251659264" behindDoc="0" locked="0" layoutInCell="1" allowOverlap="1" wp14:anchorId="7D81C7C2" wp14:editId="513ED13E">
          <wp:simplePos x="0" y="0"/>
          <wp:positionH relativeFrom="column">
            <wp:posOffset>-45720</wp:posOffset>
          </wp:positionH>
          <wp:positionV relativeFrom="paragraph">
            <wp:posOffset>-160020</wp:posOffset>
          </wp:positionV>
          <wp:extent cx="1485900" cy="607695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PDHorizontal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5900" cy="607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E2F35">
      <w:rPr>
        <w:rFonts w:ascii="Fira Sans" w:hAnsi="Fira Sans"/>
        <w:sz w:val="28"/>
        <w:u w:val="single"/>
      </w:rPr>
      <w:t>Bensenville Park Dist</w:t>
    </w:r>
    <w:r>
      <w:rPr>
        <w:rFonts w:ascii="Fira Sans" w:hAnsi="Fira Sans"/>
        <w:sz w:val="28"/>
        <w:u w:val="single"/>
      </w:rPr>
      <w:t>ri</w:t>
    </w:r>
    <w:r w:rsidRPr="00FE2F35">
      <w:rPr>
        <w:rFonts w:ascii="Fira Sans" w:hAnsi="Fira Sans"/>
        <w:sz w:val="28"/>
        <w:u w:val="single"/>
      </w:rPr>
      <w:t>ct</w:t>
    </w:r>
  </w:p>
  <w:p w14:paraId="03C22AA4" w14:textId="77777777" w:rsidR="00FE2F35" w:rsidRPr="00FE2F35" w:rsidRDefault="00FE2F35" w:rsidP="00FE2F35">
    <w:pPr>
      <w:pStyle w:val="BodyTextIndent"/>
      <w:ind w:left="0"/>
      <w:jc w:val="center"/>
      <w:rPr>
        <w:rFonts w:ascii="Fira Sans" w:hAnsi="Fira Sans"/>
        <w:sz w:val="28"/>
        <w:u w:val="single"/>
      </w:rPr>
    </w:pPr>
    <w:r w:rsidRPr="00FE2F35">
      <w:rPr>
        <w:rFonts w:ascii="Fira Sans" w:hAnsi="Fira Sans"/>
        <w:sz w:val="28"/>
        <w:u w:val="single"/>
      </w:rPr>
      <w:t>VOLUNTEER WAIVER &amp; RELEASE</w:t>
    </w:r>
  </w:p>
  <w:p w14:paraId="27C22B1B" w14:textId="4D8883B5" w:rsidR="00FE2F35" w:rsidRDefault="00FE2F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7A0MzE2NjcxMTNW0lEKTi0uzszPAykwqgUA2JQjLiwAAAA="/>
  </w:docVars>
  <w:rsids>
    <w:rsidRoot w:val="008951D6"/>
    <w:rsid w:val="00090705"/>
    <w:rsid w:val="000C34BE"/>
    <w:rsid w:val="000F293C"/>
    <w:rsid w:val="001C51A1"/>
    <w:rsid w:val="00566300"/>
    <w:rsid w:val="008951D6"/>
    <w:rsid w:val="009152FD"/>
    <w:rsid w:val="00954AB0"/>
    <w:rsid w:val="00A4136B"/>
    <w:rsid w:val="00B73B0B"/>
    <w:rsid w:val="00D701A4"/>
    <w:rsid w:val="00DA6D35"/>
    <w:rsid w:val="00DD12FB"/>
    <w:rsid w:val="00E63938"/>
    <w:rsid w:val="00E64606"/>
    <w:rsid w:val="00F22C4B"/>
    <w:rsid w:val="00F4317E"/>
    <w:rsid w:val="00FE2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85013"/>
  <w15:docId w15:val="{C6E9555D-E069-4032-9162-5E5668725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pPr>
      <w:keepNext/>
      <w:ind w:firstLine="720"/>
      <w:outlineLvl w:val="3"/>
    </w:pPr>
    <w:rPr>
      <w:b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2880"/>
    </w:pPr>
    <w:rPr>
      <w:b/>
      <w:sz w:val="40"/>
    </w:rPr>
  </w:style>
  <w:style w:type="paragraph" w:styleId="BodyTextIndent2">
    <w:name w:val="Body Text Indent 2"/>
    <w:basedOn w:val="Normal"/>
    <w:pPr>
      <w:ind w:left="720"/>
    </w:pPr>
    <w:rPr>
      <w:b/>
      <w:sz w:val="40"/>
    </w:rPr>
  </w:style>
  <w:style w:type="paragraph" w:styleId="BalloonText">
    <w:name w:val="Balloon Text"/>
    <w:basedOn w:val="Normal"/>
    <w:semiHidden/>
    <w:rsid w:val="000F293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FE2F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E2F35"/>
  </w:style>
  <w:style w:type="paragraph" w:styleId="Footer">
    <w:name w:val="footer"/>
    <w:basedOn w:val="Normal"/>
    <w:link w:val="FooterChar"/>
    <w:rsid w:val="00FE2F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E2F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ab1459-2d52-408d-83fa-fc6f3c9194e8" xsi:nil="true"/>
    <lcf76f155ced4ddcb4097134ff3c332f xmlns="3925cd12-40d1-4727-92e5-3d1fcbd2d14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7848B2981B064A8647269D6714DE3E" ma:contentTypeVersion="15" ma:contentTypeDescription="Create a new document." ma:contentTypeScope="" ma:versionID="4f577142e84fa680a9f11a431c63fef1">
  <xsd:schema xmlns:xsd="http://www.w3.org/2001/XMLSchema" xmlns:xs="http://www.w3.org/2001/XMLSchema" xmlns:p="http://schemas.microsoft.com/office/2006/metadata/properties" xmlns:ns2="3925cd12-40d1-4727-92e5-3d1fcbd2d14f" xmlns:ns3="f5ab1459-2d52-408d-83fa-fc6f3c9194e8" targetNamespace="http://schemas.microsoft.com/office/2006/metadata/properties" ma:root="true" ma:fieldsID="17768eafb75ebe6fd75bbee78688dd47" ns2:_="" ns3:_="">
    <xsd:import namespace="3925cd12-40d1-4727-92e5-3d1fcbd2d14f"/>
    <xsd:import namespace="f5ab1459-2d52-408d-83fa-fc6f3c9194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5cd12-40d1-4727-92e5-3d1fcbd2d1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48e4540-3bff-4035-9ef2-da92b7a9383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ab1459-2d52-408d-83fa-fc6f3c9194e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6663fff-2c57-4fa9-9ab3-4d3e431c4b13}" ma:internalName="TaxCatchAll" ma:showField="CatchAllData" ma:web="f5ab1459-2d52-408d-83fa-fc6f3c9194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DF731C-777A-43D8-B937-4E246328872D}">
  <ds:schemaRefs>
    <ds:schemaRef ds:uri="http://schemas.microsoft.com/office/2006/metadata/properties"/>
    <ds:schemaRef ds:uri="http://schemas.microsoft.com/office/infopath/2007/PartnerControls"/>
    <ds:schemaRef ds:uri="f5ab1459-2d52-408d-83fa-fc6f3c9194e8"/>
    <ds:schemaRef ds:uri="3925cd12-40d1-4727-92e5-3d1fcbd2d14f"/>
  </ds:schemaRefs>
</ds:datastoreItem>
</file>

<file path=customXml/itemProps2.xml><?xml version="1.0" encoding="utf-8"?>
<ds:datastoreItem xmlns:ds="http://schemas.openxmlformats.org/officeDocument/2006/customXml" ds:itemID="{30DDEB79-F010-4F93-B3D7-E96B1E8EDA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441A34-3675-4278-98F1-FF3E69609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25cd12-40d1-4727-92e5-3d1fcbd2d14f"/>
    <ds:schemaRef ds:uri="f5ab1459-2d52-408d-83fa-fc6f3c9194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ONE - GENERIC WAIVER &amp; RELEASE</vt:lpstr>
    </vt:vector>
  </TitlesOfParts>
  <Company>PDRMA</Company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ONE - GENERIC WAIVER &amp; RELEASE</dc:title>
  <dc:creator>Steve</dc:creator>
  <cp:lastModifiedBy>Tricia Sutton</cp:lastModifiedBy>
  <cp:revision>10</cp:revision>
  <cp:lastPrinted>2022-06-23T15:28:00Z</cp:lastPrinted>
  <dcterms:created xsi:type="dcterms:W3CDTF">2022-04-18T23:00:00Z</dcterms:created>
  <dcterms:modified xsi:type="dcterms:W3CDTF">2022-06-24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7848B2981B064A8647269D6714DE3E</vt:lpwstr>
  </property>
  <property fmtid="{D5CDD505-2E9C-101B-9397-08002B2CF9AE}" pid="3" name="MediaServiceImageTags">
    <vt:lpwstr/>
  </property>
</Properties>
</file>